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5F9AE3CF" w:rsidR="00F46CB1" w:rsidRP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>Submitted to Magn Reson Imag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77777777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Submitted to JMRI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Spahic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8018BC3" w:rsidR="00306CFE" w:rsidRPr="00D84E35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Jolicoeur, B. W., Rivera-Rivera, L. A., </w:t>
      </w:r>
      <w:r w:rsidRPr="00AE7ABE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Eisenmenger, L. B., &amp; Johnson, K. M. </w:t>
      </w:r>
      <w:r w:rsidR="00CB018A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Denoising 4D-Flow using Self-Supervised Deep Learning and Its Effect on Test-Retest Reproducibility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4D Flow Magnetic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 xml:space="preserve">, Wisconsin Alzheimer’s Disease Research Center: Neuroimaging Core Seminar </w:t>
      </w:r>
      <w:r>
        <w:rPr>
          <w:rFonts w:ascii="Arial" w:hAnsi="Arial" w:cs="Arial"/>
          <w:bCs/>
          <w:iCs/>
          <w:sz w:val="22"/>
          <w:szCs w:val="22"/>
        </w:rPr>
        <w:lastRenderedPageBreak/>
        <w:t>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312E3" w14:textId="77777777" w:rsidR="000A140F" w:rsidRDefault="000A140F">
      <w:r>
        <w:separator/>
      </w:r>
    </w:p>
  </w:endnote>
  <w:endnote w:type="continuationSeparator" w:id="0">
    <w:p w14:paraId="00FDE490" w14:textId="77777777" w:rsidR="000A140F" w:rsidRDefault="000A14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46AAE" w14:textId="77777777" w:rsidR="000A140F" w:rsidRDefault="000A140F">
      <w:r>
        <w:separator/>
      </w:r>
    </w:p>
  </w:footnote>
  <w:footnote w:type="continuationSeparator" w:id="0">
    <w:p w14:paraId="61207F06" w14:textId="77777777" w:rsidR="000A140F" w:rsidRDefault="000A14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qsFAJmtp8w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06CFE"/>
    <w:rsid w:val="003171E7"/>
    <w:rsid w:val="00317579"/>
    <w:rsid w:val="00331422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5430"/>
    <w:rsid w:val="00C4778A"/>
    <w:rsid w:val="00C62628"/>
    <w:rsid w:val="00C66AFF"/>
    <w:rsid w:val="00C744E2"/>
    <w:rsid w:val="00C80842"/>
    <w:rsid w:val="00C82710"/>
    <w:rsid w:val="00C91202"/>
    <w:rsid w:val="00C93B65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6</Pages>
  <Words>2461</Words>
  <Characters>1402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71</cp:revision>
  <cp:lastPrinted>2022-09-16T17:37:00Z</cp:lastPrinted>
  <dcterms:created xsi:type="dcterms:W3CDTF">2022-02-28T20:58:00Z</dcterms:created>
  <dcterms:modified xsi:type="dcterms:W3CDTF">2022-11-09T23:58:00Z</dcterms:modified>
</cp:coreProperties>
</file>